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CFF5F" w14:textId="77777777" w:rsidR="0020264F" w:rsidRDefault="00000000">
      <w:r>
        <w:pict w14:anchorId="24353EF3">
          <v:rect id="_x0000_i1025" style="width:0;height:1.5pt" o:hralign="center" o:hrstd="t" o:hr="t"/>
        </w:pict>
      </w:r>
    </w:p>
    <w:p w14:paraId="231DA246" w14:textId="77777777" w:rsidR="0020264F" w:rsidRDefault="00000000">
      <w:pPr>
        <w:pStyle w:val="FirstParagraph"/>
      </w:pPr>
      <w:r>
        <w:rPr>
          <w:b/>
          <w:bCs/>
        </w:rPr>
        <w:t>1. What will the output be for the following code?</w:t>
      </w:r>
    </w:p>
    <w:p w14:paraId="42E72B33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FBFDB32" w14:textId="077EC0D9" w:rsidR="0096073C" w:rsidRPr="0096073C" w:rsidRDefault="0096073C" w:rsidP="0096073C">
      <w:pPr>
        <w:pStyle w:val="Compact"/>
        <w:numPr>
          <w:ilvl w:val="0"/>
          <w:numId w:val="2"/>
        </w:numPr>
        <w:rPr>
          <w:highlight w:val="darkCyan"/>
        </w:rPr>
      </w:pPr>
      <w:r w:rsidRPr="0096073C">
        <w:rPr>
          <w:highlight w:val="darkCyan"/>
        </w:rPr>
        <w:t>3 2 3 8 6 9 6</w:t>
      </w:r>
    </w:p>
    <w:p w14:paraId="3E48D82B" w14:textId="77777777" w:rsidR="0096073C" w:rsidRDefault="0096073C" w:rsidP="0096073C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14:paraId="0B99BCA5" w14:textId="77777777" w:rsidR="0096073C" w:rsidRDefault="0096073C" w:rsidP="0096073C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14:paraId="23E6C34F" w14:textId="77777777" w:rsidR="0096073C" w:rsidRDefault="0096073C" w:rsidP="0096073C">
      <w:pPr>
        <w:pStyle w:val="Compact"/>
        <w:numPr>
          <w:ilvl w:val="0"/>
          <w:numId w:val="2"/>
        </w:numPr>
      </w:pPr>
      <w:r>
        <w:t>3 3 6 2 8 9 6</w:t>
      </w:r>
    </w:p>
    <w:p w14:paraId="6E222624" w14:textId="1FE21802" w:rsidR="0020264F" w:rsidRDefault="0020264F" w:rsidP="0096073C">
      <w:pPr>
        <w:pStyle w:val="Compact"/>
        <w:ind w:left="720"/>
      </w:pPr>
    </w:p>
    <w:p w14:paraId="2F1E1277" w14:textId="77777777" w:rsidR="0020264F" w:rsidRDefault="00000000">
      <w:r>
        <w:pict w14:anchorId="29BCC253">
          <v:rect id="_x0000_i1026" style="width:0;height:1.5pt" o:hralign="center" o:hrstd="t" o:hr="t"/>
        </w:pict>
      </w:r>
    </w:p>
    <w:p w14:paraId="2FB71B8D" w14:textId="77777777" w:rsidR="0020264F" w:rsidRDefault="00000000">
      <w:pPr>
        <w:pStyle w:val="FirstParagraph"/>
      </w:pPr>
      <w:r>
        <w:rPr>
          <w:b/>
          <w:bCs/>
        </w:rPr>
        <w:t>2. What will the following code output?</w:t>
      </w:r>
    </w:p>
    <w:p w14:paraId="1EA8AC2B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7E1AD16" w14:textId="77777777" w:rsidR="0020264F" w:rsidRDefault="00000000">
      <w:pPr>
        <w:pStyle w:val="Compact"/>
        <w:numPr>
          <w:ilvl w:val="0"/>
          <w:numId w:val="3"/>
        </w:numPr>
      </w:pPr>
      <w:r w:rsidRPr="0096073C">
        <w:rPr>
          <w:highlight w:val="darkCyan"/>
        </w:rPr>
        <w:t>50</w:t>
      </w:r>
      <w:r>
        <w:br/>
      </w:r>
    </w:p>
    <w:p w14:paraId="37B9F910" w14:textId="77777777" w:rsidR="0020264F" w:rsidRDefault="00000000">
      <w:pPr>
        <w:pStyle w:val="Compact"/>
        <w:numPr>
          <w:ilvl w:val="0"/>
          <w:numId w:val="3"/>
        </w:numPr>
      </w:pPr>
      <w:r>
        <w:t>25</w:t>
      </w:r>
      <w:r>
        <w:br/>
      </w:r>
    </w:p>
    <w:p w14:paraId="7494AD02" w14:textId="77777777" w:rsidR="0020264F" w:rsidRDefault="00000000">
      <w:pPr>
        <w:pStyle w:val="Compact"/>
        <w:numPr>
          <w:ilvl w:val="0"/>
          <w:numId w:val="3"/>
        </w:numPr>
      </w:pPr>
      <w:r>
        <w:t>75</w:t>
      </w:r>
      <w:r>
        <w:br/>
      </w:r>
    </w:p>
    <w:p w14:paraId="06BE0989" w14:textId="77777777" w:rsidR="0020264F" w:rsidRDefault="00000000">
      <w:pPr>
        <w:pStyle w:val="Compact"/>
        <w:numPr>
          <w:ilvl w:val="0"/>
          <w:numId w:val="3"/>
        </w:numPr>
      </w:pPr>
      <w:r>
        <w:t>100</w:t>
      </w:r>
    </w:p>
    <w:p w14:paraId="43807E26" w14:textId="77777777" w:rsidR="0020264F" w:rsidRDefault="00000000">
      <w:r>
        <w:pict w14:anchorId="4977C005">
          <v:rect id="_x0000_i1027" style="width:0;height:1.5pt" o:hralign="center" o:hrstd="t" o:hr="t"/>
        </w:pict>
      </w:r>
    </w:p>
    <w:p w14:paraId="3374462E" w14:textId="77777777" w:rsidR="0020264F" w:rsidRDefault="00000000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0EB52C67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57752F27" w14:textId="77777777" w:rsidR="0020264F" w:rsidRDefault="00000000">
      <w:pPr>
        <w:pStyle w:val="Compact"/>
        <w:numPr>
          <w:ilvl w:val="0"/>
          <w:numId w:val="4"/>
        </w:numPr>
      </w:pPr>
      <w:r w:rsidRPr="0096073C">
        <w:rPr>
          <w:highlight w:val="darkCyan"/>
        </w:rPr>
        <w:t>14</w:t>
      </w:r>
      <w:r>
        <w:br/>
      </w:r>
    </w:p>
    <w:p w14:paraId="459ECCCD" w14:textId="77777777" w:rsidR="0020264F" w:rsidRDefault="00000000">
      <w:pPr>
        <w:pStyle w:val="Compact"/>
        <w:numPr>
          <w:ilvl w:val="0"/>
          <w:numId w:val="4"/>
        </w:numPr>
      </w:pPr>
      <w:r>
        <w:t>10</w:t>
      </w:r>
      <w:r>
        <w:br/>
      </w:r>
    </w:p>
    <w:p w14:paraId="7823A1F2" w14:textId="77777777" w:rsidR="0020264F" w:rsidRDefault="00000000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0A08BA14" w14:textId="77777777" w:rsidR="0020264F" w:rsidRDefault="00000000">
      <w:pPr>
        <w:pStyle w:val="Compact"/>
        <w:numPr>
          <w:ilvl w:val="0"/>
          <w:numId w:val="4"/>
        </w:numPr>
      </w:pPr>
      <w:r>
        <w:t>12</w:t>
      </w:r>
    </w:p>
    <w:p w14:paraId="0BD739CE" w14:textId="77777777" w:rsidR="0020264F" w:rsidRDefault="00000000">
      <w:r>
        <w:pict w14:anchorId="120E5FCD">
          <v:rect id="_x0000_i1028" style="width:0;height:1.5pt" o:hralign="center" o:hrstd="t" o:hr="t"/>
        </w:pict>
      </w:r>
    </w:p>
    <w:p w14:paraId="5AD15193" w14:textId="77777777" w:rsidR="0020264F" w:rsidRDefault="00000000">
      <w:pPr>
        <w:pStyle w:val="FirstParagraph"/>
      </w:pPr>
      <w:r>
        <w:rPr>
          <w:b/>
          <w:bCs/>
        </w:rPr>
        <w:t>4. What is printed to the console?</w:t>
      </w:r>
    </w:p>
    <w:p w14:paraId="2B336805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2A45B4" w14:textId="77777777" w:rsidR="0020264F" w:rsidRDefault="00000000">
      <w:pPr>
        <w:pStyle w:val="Compact"/>
        <w:numPr>
          <w:ilvl w:val="0"/>
          <w:numId w:val="5"/>
        </w:numPr>
      </w:pPr>
      <w:r w:rsidRPr="0096073C">
        <w:rPr>
          <w:highlight w:val="darkCyan"/>
        </w:rPr>
        <w:t>Started Finished</w:t>
      </w:r>
      <w:r>
        <w:br/>
      </w:r>
    </w:p>
    <w:p w14:paraId="66C10BF1" w14:textId="77777777" w:rsidR="0020264F" w:rsidRDefault="00000000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14:paraId="16F3F8A4" w14:textId="77777777" w:rsidR="0020264F" w:rsidRDefault="00000000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2896681F" w14:textId="77777777" w:rsidR="0020264F" w:rsidRDefault="00000000">
      <w:pPr>
        <w:pStyle w:val="Compact"/>
        <w:numPr>
          <w:ilvl w:val="0"/>
          <w:numId w:val="5"/>
        </w:numPr>
      </w:pPr>
      <w:r>
        <w:t>Undefined</w:t>
      </w:r>
    </w:p>
    <w:p w14:paraId="2D253E1C" w14:textId="77777777" w:rsidR="0020264F" w:rsidRDefault="00000000">
      <w:r>
        <w:pict w14:anchorId="4C7E0919">
          <v:rect id="_x0000_i1029" style="width:0;height:1.5pt" o:hralign="center" o:hrstd="t" o:hr="t"/>
        </w:pict>
      </w:r>
    </w:p>
    <w:p w14:paraId="08CC91A4" w14:textId="77777777" w:rsidR="0020264F" w:rsidRDefault="00000000">
      <w:pPr>
        <w:pStyle w:val="FirstParagraph"/>
      </w:pPr>
      <w:r>
        <w:rPr>
          <w:b/>
          <w:bCs/>
        </w:rPr>
        <w:t>5. What is the output of this function?</w:t>
      </w:r>
    </w:p>
    <w:p w14:paraId="2AFBEF69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E1C56C7" w14:textId="77777777" w:rsidR="0020264F" w:rsidRDefault="00000000">
      <w:pPr>
        <w:pStyle w:val="Compact"/>
        <w:numPr>
          <w:ilvl w:val="0"/>
          <w:numId w:val="6"/>
        </w:numPr>
      </w:pPr>
      <w:r w:rsidRPr="0096073C">
        <w:rPr>
          <w:highlight w:val="darkCyan"/>
        </w:rPr>
        <w:t>First Middle Second</w:t>
      </w:r>
      <w:r>
        <w:br/>
      </w:r>
    </w:p>
    <w:p w14:paraId="4039DCA5" w14:textId="77777777" w:rsidR="0020264F" w:rsidRDefault="00000000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14:paraId="06D2834E" w14:textId="77777777" w:rsidR="0020264F" w:rsidRDefault="00000000">
      <w:pPr>
        <w:pStyle w:val="Compact"/>
        <w:numPr>
          <w:ilvl w:val="0"/>
          <w:numId w:val="6"/>
        </w:numPr>
      </w:pPr>
      <w:r>
        <w:t>First Second Middle</w:t>
      </w:r>
      <w:r>
        <w:br/>
      </w:r>
    </w:p>
    <w:p w14:paraId="55040740" w14:textId="77777777" w:rsidR="0020264F" w:rsidRDefault="00000000">
      <w:pPr>
        <w:pStyle w:val="Compact"/>
        <w:numPr>
          <w:ilvl w:val="0"/>
          <w:numId w:val="6"/>
        </w:numPr>
      </w:pPr>
      <w:r>
        <w:t>Error</w:t>
      </w:r>
    </w:p>
    <w:p w14:paraId="1696F9C5" w14:textId="77777777" w:rsidR="0020264F" w:rsidRDefault="00000000">
      <w:r>
        <w:pict w14:anchorId="1A2FE4D1">
          <v:rect id="_x0000_i1030" style="width:0;height:1.5pt" o:hralign="center" o:hrstd="t" o:hr="t"/>
        </w:pict>
      </w:r>
    </w:p>
    <w:p w14:paraId="38F8B40A" w14:textId="77777777" w:rsidR="0020264F" w:rsidRDefault="00000000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14:paraId="381FA353" w14:textId="77777777" w:rsidR="0020264F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30C969C4" w14:textId="77777777" w:rsidR="0020264F" w:rsidRDefault="00000000">
      <w:pPr>
        <w:pStyle w:val="Compact"/>
        <w:numPr>
          <w:ilvl w:val="0"/>
          <w:numId w:val="7"/>
        </w:numPr>
      </w:pPr>
      <w:r>
        <w:t>12</w:t>
      </w:r>
      <w:r>
        <w:br/>
      </w:r>
    </w:p>
    <w:p w14:paraId="39EB4A09" w14:textId="77777777" w:rsidR="0020264F" w:rsidRDefault="00000000">
      <w:pPr>
        <w:pStyle w:val="Compact"/>
        <w:numPr>
          <w:ilvl w:val="0"/>
          <w:numId w:val="7"/>
        </w:numPr>
      </w:pPr>
      <w:r>
        <w:t>4</w:t>
      </w:r>
      <w:r>
        <w:br/>
      </w:r>
    </w:p>
    <w:p w14:paraId="12842033" w14:textId="77777777" w:rsidR="0020264F" w:rsidRDefault="00000000">
      <w:pPr>
        <w:pStyle w:val="Compact"/>
        <w:numPr>
          <w:ilvl w:val="0"/>
          <w:numId w:val="7"/>
        </w:numPr>
      </w:pPr>
      <w:r w:rsidRPr="0096073C">
        <w:rPr>
          <w:highlight w:val="darkCyan"/>
        </w:rPr>
        <w:t>2</w:t>
      </w:r>
      <w:r>
        <w:br/>
      </w:r>
    </w:p>
    <w:p w14:paraId="71D411B3" w14:textId="77777777" w:rsidR="0020264F" w:rsidRDefault="00000000">
      <w:pPr>
        <w:pStyle w:val="Compact"/>
        <w:numPr>
          <w:ilvl w:val="0"/>
          <w:numId w:val="7"/>
        </w:numPr>
      </w:pPr>
      <w:r>
        <w:t>32</w:t>
      </w:r>
    </w:p>
    <w:p w14:paraId="6FB803AC" w14:textId="77777777" w:rsidR="0020264F" w:rsidRDefault="00000000">
      <w:r>
        <w:pict w14:anchorId="3A69EC82">
          <v:rect id="_x0000_i1031" style="width:0;height:1.5pt" o:hralign="center" o:hrstd="t" o:hr="t"/>
        </w:pict>
      </w:r>
    </w:p>
    <w:p w14:paraId="0171E33C" w14:textId="77777777" w:rsidR="0020264F" w:rsidRDefault="00000000">
      <w:pPr>
        <w:pStyle w:val="FirstParagraph"/>
      </w:pPr>
      <w:r>
        <w:rPr>
          <w:b/>
          <w:bCs/>
        </w:rPr>
        <w:t>7. What does the following code print?</w:t>
      </w:r>
    </w:p>
    <w:p w14:paraId="0927311E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F9407D8" w14:textId="77777777" w:rsidR="0020264F" w:rsidRDefault="00000000">
      <w:pPr>
        <w:pStyle w:val="Compact"/>
        <w:numPr>
          <w:ilvl w:val="0"/>
          <w:numId w:val="8"/>
        </w:numPr>
      </w:pPr>
      <w:r>
        <w:t>Started Running… In Progress Running…</w:t>
      </w:r>
      <w:r>
        <w:br/>
      </w:r>
    </w:p>
    <w:p w14:paraId="2CFDB470" w14:textId="77777777" w:rsidR="0020264F" w:rsidRPr="0096073C" w:rsidRDefault="00000000">
      <w:pPr>
        <w:pStyle w:val="Compact"/>
        <w:numPr>
          <w:ilvl w:val="0"/>
          <w:numId w:val="8"/>
        </w:numPr>
        <w:rPr>
          <w:highlight w:val="darkCyan"/>
        </w:rPr>
      </w:pPr>
      <w:r w:rsidRPr="0096073C">
        <w:rPr>
          <w:highlight w:val="darkCyan"/>
        </w:rPr>
        <w:t>Started Running… Running… In Progress</w:t>
      </w:r>
      <w:r w:rsidRPr="0096073C">
        <w:rPr>
          <w:highlight w:val="darkCyan"/>
        </w:rPr>
        <w:br/>
      </w:r>
    </w:p>
    <w:p w14:paraId="1BFFE915" w14:textId="77777777" w:rsidR="0020264F" w:rsidRDefault="00000000">
      <w:pPr>
        <w:pStyle w:val="Compact"/>
        <w:numPr>
          <w:ilvl w:val="0"/>
          <w:numId w:val="8"/>
        </w:numPr>
      </w:pPr>
      <w:r>
        <w:t>Running… Started Running… In Progress</w:t>
      </w:r>
      <w:r>
        <w:br/>
      </w:r>
    </w:p>
    <w:p w14:paraId="439D8D8A" w14:textId="77777777" w:rsidR="0020264F" w:rsidRDefault="00000000">
      <w:pPr>
        <w:pStyle w:val="Compact"/>
        <w:numPr>
          <w:ilvl w:val="0"/>
          <w:numId w:val="8"/>
        </w:numPr>
      </w:pPr>
      <w:r>
        <w:t>Started In Progress Running…</w:t>
      </w:r>
    </w:p>
    <w:p w14:paraId="0E4BC8D8" w14:textId="77777777" w:rsidR="0020264F" w:rsidRDefault="00000000">
      <w:r>
        <w:pict w14:anchorId="0CA3151D">
          <v:rect id="_x0000_i1032" style="width:0;height:1.5pt" o:hralign="center" o:hrstd="t" o:hr="t"/>
        </w:pict>
      </w:r>
    </w:p>
    <w:p w14:paraId="0C64B48E" w14:textId="77777777" w:rsidR="0020264F" w:rsidRDefault="00000000">
      <w:pPr>
        <w:pStyle w:val="FirstParagraph"/>
      </w:pPr>
      <w:r>
        <w:rPr>
          <w:b/>
          <w:bCs/>
        </w:rPr>
        <w:t>8. What is the output for this function?</w:t>
      </w:r>
    </w:p>
    <w:p w14:paraId="0E6F53E7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FF26DC1" w14:textId="77777777" w:rsidR="0020264F" w:rsidRPr="0096073C" w:rsidRDefault="00000000">
      <w:pPr>
        <w:pStyle w:val="Compact"/>
        <w:numPr>
          <w:ilvl w:val="0"/>
          <w:numId w:val="9"/>
        </w:numPr>
        <w:rPr>
          <w:highlight w:val="darkCyan"/>
        </w:rPr>
      </w:pPr>
      <w:r w:rsidRPr="0096073C">
        <w:rPr>
          <w:highlight w:val="darkCyan"/>
        </w:rPr>
        <w:t>5</w:t>
      </w:r>
      <w:r w:rsidRPr="0096073C">
        <w:rPr>
          <w:highlight w:val="darkCyan"/>
        </w:rPr>
        <w:br/>
      </w:r>
    </w:p>
    <w:p w14:paraId="72695EBA" w14:textId="77777777" w:rsidR="0020264F" w:rsidRDefault="00000000">
      <w:pPr>
        <w:pStyle w:val="Compact"/>
        <w:numPr>
          <w:ilvl w:val="0"/>
          <w:numId w:val="9"/>
        </w:numPr>
      </w:pPr>
      <w:r>
        <w:t>15</w:t>
      </w:r>
      <w:r>
        <w:br/>
      </w:r>
    </w:p>
    <w:p w14:paraId="4F63E8B3" w14:textId="77777777" w:rsidR="0020264F" w:rsidRDefault="00000000">
      <w:pPr>
        <w:pStyle w:val="Compact"/>
        <w:numPr>
          <w:ilvl w:val="0"/>
          <w:numId w:val="9"/>
        </w:numPr>
      </w:pPr>
      <w:r>
        <w:lastRenderedPageBreak/>
        <w:t>10</w:t>
      </w:r>
      <w:r>
        <w:br/>
      </w:r>
    </w:p>
    <w:p w14:paraId="46E300DB" w14:textId="77777777" w:rsidR="0020264F" w:rsidRDefault="00000000">
      <w:pPr>
        <w:pStyle w:val="Compact"/>
        <w:numPr>
          <w:ilvl w:val="0"/>
          <w:numId w:val="9"/>
        </w:numPr>
      </w:pPr>
      <w:r>
        <w:t>-5</w:t>
      </w:r>
    </w:p>
    <w:p w14:paraId="0DA4A5A2" w14:textId="77777777" w:rsidR="0020264F" w:rsidRDefault="00000000">
      <w:r>
        <w:pict w14:anchorId="676DC3DD">
          <v:rect id="_x0000_i1033" style="width:0;height:1.5pt" o:hralign="center" o:hrstd="t" o:hr="t"/>
        </w:pict>
      </w:r>
    </w:p>
    <w:p w14:paraId="0072E3B0" w14:textId="77777777" w:rsidR="0020264F" w:rsidRDefault="00000000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14:paraId="52959461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et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4F6A24FB" w14:textId="77777777" w:rsidR="0020264F" w:rsidRDefault="00000000">
      <w:pPr>
        <w:pStyle w:val="Compact"/>
        <w:numPr>
          <w:ilvl w:val="0"/>
          <w:numId w:val="10"/>
        </w:numPr>
      </w:pPr>
      <w:r w:rsidRPr="0096073C">
        <w:rPr>
          <w:highlight w:val="darkCyan"/>
        </w:rPr>
        <w:t>0</w:t>
      </w:r>
      <w:r>
        <w:br/>
      </w:r>
    </w:p>
    <w:p w14:paraId="36198B06" w14:textId="77777777" w:rsidR="0020264F" w:rsidRDefault="00000000">
      <w:pPr>
        <w:pStyle w:val="Compact"/>
        <w:numPr>
          <w:ilvl w:val="0"/>
          <w:numId w:val="10"/>
        </w:numPr>
      </w:pPr>
      <w:r>
        <w:t>1</w:t>
      </w:r>
      <w:r>
        <w:br/>
      </w:r>
    </w:p>
    <w:p w14:paraId="0CF736DB" w14:textId="77777777" w:rsidR="0020264F" w:rsidRDefault="00000000">
      <w:pPr>
        <w:pStyle w:val="Compact"/>
        <w:numPr>
          <w:ilvl w:val="0"/>
          <w:numId w:val="10"/>
        </w:numPr>
      </w:pPr>
      <w:r>
        <w:t>2</w:t>
      </w:r>
      <w:r>
        <w:br/>
      </w:r>
    </w:p>
    <w:p w14:paraId="03002297" w14:textId="77777777" w:rsidR="0020264F" w:rsidRDefault="00000000">
      <w:pPr>
        <w:pStyle w:val="Compact"/>
        <w:numPr>
          <w:ilvl w:val="0"/>
          <w:numId w:val="10"/>
        </w:numPr>
      </w:pPr>
      <w:r>
        <w:t>3</w:t>
      </w:r>
    </w:p>
    <w:p w14:paraId="373BA2B8" w14:textId="77777777" w:rsidR="0020264F" w:rsidRDefault="00000000">
      <w:r>
        <w:pict w14:anchorId="78FFD650">
          <v:rect id="_x0000_i1034" style="width:0;height:1.5pt" o:hralign="center" o:hrstd="t" o:hr="t"/>
        </w:pict>
      </w:r>
    </w:p>
    <w:p w14:paraId="05DE389A" w14:textId="77777777" w:rsidR="0020264F" w:rsidRDefault="00000000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392E2890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3AD6F421" w14:textId="77777777" w:rsidR="0020264F" w:rsidRDefault="00000000">
      <w:pPr>
        <w:pStyle w:val="Compact"/>
        <w:numPr>
          <w:ilvl w:val="0"/>
          <w:numId w:val="11"/>
        </w:numPr>
      </w:pPr>
      <w:r w:rsidRPr="0032580C">
        <w:rPr>
          <w:highlight w:val="darkCyan"/>
        </w:rPr>
        <w:t>21</w:t>
      </w:r>
      <w:r>
        <w:br/>
      </w:r>
    </w:p>
    <w:p w14:paraId="63606B54" w14:textId="77777777" w:rsidR="0020264F" w:rsidRDefault="00000000">
      <w:pPr>
        <w:pStyle w:val="Compact"/>
        <w:numPr>
          <w:ilvl w:val="0"/>
          <w:numId w:val="11"/>
        </w:numPr>
      </w:pPr>
      <w:r>
        <w:t>19</w:t>
      </w:r>
      <w:r>
        <w:br/>
      </w:r>
    </w:p>
    <w:p w14:paraId="05027173" w14:textId="77777777" w:rsidR="0020264F" w:rsidRDefault="00000000">
      <w:pPr>
        <w:pStyle w:val="Compact"/>
        <w:numPr>
          <w:ilvl w:val="0"/>
          <w:numId w:val="11"/>
        </w:numPr>
      </w:pPr>
      <w:r>
        <w:t>27</w:t>
      </w:r>
      <w:r>
        <w:br/>
      </w:r>
    </w:p>
    <w:p w14:paraId="49C70CE3" w14:textId="77777777" w:rsidR="0020264F" w:rsidRDefault="00000000">
      <w:pPr>
        <w:pStyle w:val="Compact"/>
        <w:numPr>
          <w:ilvl w:val="0"/>
          <w:numId w:val="11"/>
        </w:numPr>
      </w:pPr>
      <w:r>
        <w:t>24</w:t>
      </w:r>
    </w:p>
    <w:p w14:paraId="74463E92" w14:textId="77777777" w:rsidR="0020264F" w:rsidRDefault="00000000">
      <w:r>
        <w:pict w14:anchorId="09CDC3E3">
          <v:rect id="_x0000_i1035" style="width:0;height:1.5pt" o:hralign="center" o:hrstd="t" o:hr="t"/>
        </w:pict>
      </w:r>
    </w:p>
    <w:p w14:paraId="45DB6CA3" w14:textId="77777777" w:rsidR="0020264F" w:rsidRDefault="00000000">
      <w:pPr>
        <w:pStyle w:val="FirstParagraph"/>
      </w:pPr>
      <w:r>
        <w:rPr>
          <w:b/>
          <w:bCs/>
        </w:rPr>
        <w:t>11. What will the console output be?</w:t>
      </w:r>
    </w:p>
    <w:p w14:paraId="0DE37DF6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B640A8D" w14:textId="77777777" w:rsidR="0020264F" w:rsidRDefault="00000000">
      <w:pPr>
        <w:pStyle w:val="Compact"/>
        <w:numPr>
          <w:ilvl w:val="0"/>
          <w:numId w:val="12"/>
        </w:numPr>
      </w:pPr>
      <w:r w:rsidRPr="0032580C">
        <w:rPr>
          <w:highlight w:val="darkCyan"/>
        </w:rPr>
        <w:lastRenderedPageBreak/>
        <w:t>Initializing Processed</w:t>
      </w:r>
      <w:r>
        <w:br/>
      </w:r>
    </w:p>
    <w:p w14:paraId="77F5A84C" w14:textId="77777777" w:rsidR="0020264F" w:rsidRDefault="00000000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14:paraId="26466D2A" w14:textId="77777777" w:rsidR="0020264F" w:rsidRDefault="00000000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14:paraId="76D699FA" w14:textId="77777777" w:rsidR="0020264F" w:rsidRDefault="00000000">
      <w:pPr>
        <w:pStyle w:val="Compact"/>
        <w:numPr>
          <w:ilvl w:val="0"/>
          <w:numId w:val="12"/>
        </w:numPr>
      </w:pPr>
      <w:r>
        <w:t>Undefined</w:t>
      </w:r>
    </w:p>
    <w:p w14:paraId="21DE1517" w14:textId="77777777" w:rsidR="0020264F" w:rsidRDefault="00000000">
      <w:r>
        <w:pict w14:anchorId="35E082A7">
          <v:rect id="_x0000_i1036" style="width:0;height:1.5pt" o:hralign="center" o:hrstd="t" o:hr="t"/>
        </w:pict>
      </w:r>
    </w:p>
    <w:p w14:paraId="5FDBE434" w14:textId="77777777" w:rsidR="0020264F" w:rsidRDefault="00000000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14:paraId="11CE785C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14:paraId="38EC1041" w14:textId="77777777" w:rsidR="0020264F" w:rsidRDefault="00000000">
      <w:pPr>
        <w:pStyle w:val="Compact"/>
        <w:numPr>
          <w:ilvl w:val="0"/>
          <w:numId w:val="13"/>
        </w:numPr>
      </w:pPr>
      <w:r w:rsidRPr="0032580C">
        <w:rPr>
          <w:highlight w:val="darkCyan"/>
        </w:rPr>
        <w:t>16</w:t>
      </w:r>
      <w:r>
        <w:br/>
      </w:r>
    </w:p>
    <w:p w14:paraId="5338553E" w14:textId="77777777" w:rsidR="0020264F" w:rsidRDefault="00000000">
      <w:pPr>
        <w:pStyle w:val="Compact"/>
        <w:numPr>
          <w:ilvl w:val="0"/>
          <w:numId w:val="13"/>
        </w:numPr>
      </w:pPr>
      <w:r>
        <w:t>12</w:t>
      </w:r>
      <w:r>
        <w:br/>
      </w:r>
    </w:p>
    <w:p w14:paraId="332B1E3D" w14:textId="77777777" w:rsidR="0020264F" w:rsidRDefault="00000000">
      <w:pPr>
        <w:pStyle w:val="Compact"/>
        <w:numPr>
          <w:ilvl w:val="0"/>
          <w:numId w:val="13"/>
        </w:numPr>
      </w:pPr>
      <w:r>
        <w:t>24</w:t>
      </w:r>
      <w:r>
        <w:br/>
      </w:r>
    </w:p>
    <w:p w14:paraId="1833E786" w14:textId="77777777" w:rsidR="0020264F" w:rsidRDefault="00000000">
      <w:pPr>
        <w:pStyle w:val="Compact"/>
        <w:numPr>
          <w:ilvl w:val="0"/>
          <w:numId w:val="13"/>
        </w:numPr>
      </w:pPr>
      <w:r>
        <w:t>14</w:t>
      </w:r>
    </w:p>
    <w:p w14:paraId="1A45BF99" w14:textId="77777777" w:rsidR="0020264F" w:rsidRDefault="00000000">
      <w:r>
        <w:pict w14:anchorId="01011A70">
          <v:rect id="_x0000_i1037" style="width:0;height:1.5pt" o:hralign="center" o:hrstd="t" o:hr="t"/>
        </w:pict>
      </w:r>
    </w:p>
    <w:p w14:paraId="00D401BD" w14:textId="77777777" w:rsidR="0020264F" w:rsidRDefault="00000000">
      <w:pPr>
        <w:pStyle w:val="FirstParagraph"/>
      </w:pPr>
      <w:r>
        <w:rPr>
          <w:b/>
          <w:bCs/>
        </w:rPr>
        <w:t>13. What will the following code output?</w:t>
      </w:r>
    </w:p>
    <w:p w14:paraId="60536921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7AF4FD0A" w14:textId="77777777" w:rsidR="0020264F" w:rsidRDefault="00000000">
      <w:pPr>
        <w:pStyle w:val="Compact"/>
        <w:numPr>
          <w:ilvl w:val="0"/>
          <w:numId w:val="14"/>
        </w:numPr>
      </w:pPr>
      <w:r w:rsidRPr="0032580C">
        <w:rPr>
          <w:highlight w:val="darkCyan"/>
        </w:rPr>
        <w:t>15</w:t>
      </w:r>
      <w:r>
        <w:br/>
      </w:r>
    </w:p>
    <w:p w14:paraId="239C5D13" w14:textId="77777777" w:rsidR="0020264F" w:rsidRDefault="00000000">
      <w:pPr>
        <w:pStyle w:val="Compact"/>
        <w:numPr>
          <w:ilvl w:val="0"/>
          <w:numId w:val="14"/>
        </w:numPr>
      </w:pPr>
      <w:r>
        <w:t>8</w:t>
      </w:r>
      <w:r>
        <w:br/>
      </w:r>
    </w:p>
    <w:p w14:paraId="40AB5FDE" w14:textId="77777777" w:rsidR="0020264F" w:rsidRDefault="00000000">
      <w:pPr>
        <w:pStyle w:val="Compact"/>
        <w:numPr>
          <w:ilvl w:val="0"/>
          <w:numId w:val="14"/>
        </w:numPr>
      </w:pPr>
      <w:r>
        <w:t>10</w:t>
      </w:r>
      <w:r>
        <w:br/>
      </w:r>
    </w:p>
    <w:p w14:paraId="0989A9CF" w14:textId="77777777" w:rsidR="0020264F" w:rsidRDefault="00000000">
      <w:pPr>
        <w:pStyle w:val="Compact"/>
        <w:numPr>
          <w:ilvl w:val="0"/>
          <w:numId w:val="14"/>
        </w:numPr>
      </w:pPr>
      <w:r>
        <w:t>5</w:t>
      </w:r>
    </w:p>
    <w:p w14:paraId="01441BBB" w14:textId="77777777" w:rsidR="0020264F" w:rsidRDefault="00000000">
      <w:r>
        <w:pict w14:anchorId="225FDF08">
          <v:rect id="_x0000_i1038" style="width:0;height:1.5pt" o:hralign="center" o:hrstd="t" o:hr="t"/>
        </w:pict>
      </w:r>
    </w:p>
    <w:p w14:paraId="2CE88AE2" w14:textId="77777777" w:rsidR="0020264F" w:rsidRDefault="00000000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14:paraId="7024D18C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4F87DE35" w14:textId="77777777" w:rsidR="0020264F" w:rsidRDefault="00000000">
      <w:pPr>
        <w:pStyle w:val="Compact"/>
        <w:numPr>
          <w:ilvl w:val="0"/>
          <w:numId w:val="15"/>
        </w:numPr>
      </w:pPr>
      <w:r>
        <w:t>13</w:t>
      </w:r>
      <w:r>
        <w:br/>
      </w:r>
    </w:p>
    <w:p w14:paraId="2A648088" w14:textId="77777777" w:rsidR="0020264F" w:rsidRDefault="00000000">
      <w:pPr>
        <w:pStyle w:val="Compact"/>
        <w:numPr>
          <w:ilvl w:val="0"/>
          <w:numId w:val="15"/>
        </w:numPr>
      </w:pPr>
      <w:r w:rsidRPr="0032580C">
        <w:rPr>
          <w:highlight w:val="darkCyan"/>
        </w:rPr>
        <w:t>5</w:t>
      </w:r>
      <w:r>
        <w:br/>
      </w:r>
    </w:p>
    <w:p w14:paraId="6CA39CBF" w14:textId="77777777" w:rsidR="0020264F" w:rsidRDefault="00000000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5BC14631" w14:textId="77777777" w:rsidR="0020264F" w:rsidRDefault="00000000">
      <w:pPr>
        <w:pStyle w:val="Compact"/>
        <w:numPr>
          <w:ilvl w:val="0"/>
          <w:numId w:val="15"/>
        </w:numPr>
      </w:pPr>
      <w:r>
        <w:t>1</w:t>
      </w:r>
    </w:p>
    <w:p w14:paraId="20AEBAEA" w14:textId="77777777" w:rsidR="0020264F" w:rsidRDefault="00000000">
      <w:r>
        <w:pict w14:anchorId="52FBED0E">
          <v:rect id="_x0000_i1039" style="width:0;height:1.5pt" o:hralign="center" o:hrstd="t" o:hr="t"/>
        </w:pict>
      </w:r>
    </w:p>
    <w:p w14:paraId="6A45792C" w14:textId="77777777" w:rsidR="0020264F" w:rsidRDefault="00000000">
      <w:pPr>
        <w:pStyle w:val="FirstParagraph"/>
      </w:pPr>
      <w:r>
        <w:rPr>
          <w:b/>
          <w:bCs/>
        </w:rPr>
        <w:t>15. What will the code print?</w:t>
      </w:r>
    </w:p>
    <w:p w14:paraId="064688D8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AFC839C" w14:textId="77777777" w:rsidR="0020264F" w:rsidRDefault="00000000">
      <w:pPr>
        <w:pStyle w:val="Compact"/>
        <w:numPr>
          <w:ilvl w:val="0"/>
          <w:numId w:val="16"/>
        </w:numPr>
      </w:pPr>
      <w:r w:rsidRPr="0032580C">
        <w:rPr>
          <w:highlight w:val="darkCyan"/>
        </w:rPr>
        <w:t>Start Step End</w:t>
      </w:r>
      <w:r>
        <w:br/>
      </w:r>
    </w:p>
    <w:p w14:paraId="2451D9E8" w14:textId="77777777" w:rsidR="0020264F" w:rsidRDefault="00000000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14:paraId="732151C6" w14:textId="77777777" w:rsidR="0020264F" w:rsidRDefault="00000000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14:paraId="604B177B" w14:textId="77777777" w:rsidR="0020264F" w:rsidRDefault="00000000">
      <w:pPr>
        <w:pStyle w:val="Compact"/>
        <w:numPr>
          <w:ilvl w:val="0"/>
          <w:numId w:val="16"/>
        </w:numPr>
      </w:pPr>
      <w:r>
        <w:t>Error</w:t>
      </w:r>
    </w:p>
    <w:p w14:paraId="3BD0C1F2" w14:textId="77777777" w:rsidR="0020264F" w:rsidRDefault="00000000">
      <w:r>
        <w:pict w14:anchorId="25C20B71">
          <v:rect id="_x0000_i1040" style="width:0;height:1.5pt" o:hralign="center" o:hrstd="t" o:hr="t"/>
        </w:pict>
      </w:r>
    </w:p>
    <w:p w14:paraId="52AD28D8" w14:textId="77777777" w:rsidR="0020264F" w:rsidRDefault="00000000">
      <w:pPr>
        <w:pStyle w:val="FirstParagraph"/>
      </w:pPr>
      <w:r>
        <w:rPr>
          <w:b/>
          <w:bCs/>
        </w:rPr>
        <w:t>16. What does the following code print?</w:t>
      </w:r>
    </w:p>
    <w:p w14:paraId="5804CEB1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4B7A4F8A" w14:textId="77777777" w:rsidR="0020264F" w:rsidRPr="0032580C" w:rsidRDefault="00000000">
      <w:pPr>
        <w:pStyle w:val="Compact"/>
        <w:numPr>
          <w:ilvl w:val="0"/>
          <w:numId w:val="17"/>
        </w:numPr>
        <w:rPr>
          <w:highlight w:val="darkCyan"/>
        </w:rPr>
      </w:pPr>
      <w:r w:rsidRPr="0032580C">
        <w:rPr>
          <w:highlight w:val="darkCyan"/>
        </w:rPr>
        <w:t>6</w:t>
      </w:r>
      <w:r w:rsidRPr="0032580C">
        <w:rPr>
          <w:highlight w:val="darkCyan"/>
        </w:rPr>
        <w:br/>
      </w:r>
    </w:p>
    <w:p w14:paraId="2E4A48E9" w14:textId="77777777" w:rsidR="0020264F" w:rsidRDefault="00000000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72DBDC12" w14:textId="77777777" w:rsidR="0020264F" w:rsidRDefault="00000000">
      <w:pPr>
        <w:pStyle w:val="Compact"/>
        <w:numPr>
          <w:ilvl w:val="0"/>
          <w:numId w:val="17"/>
        </w:numPr>
      </w:pPr>
      <w:r>
        <w:t>2</w:t>
      </w:r>
      <w:r>
        <w:br/>
      </w:r>
    </w:p>
    <w:p w14:paraId="77969F0A" w14:textId="77777777" w:rsidR="0020264F" w:rsidRDefault="00000000">
      <w:pPr>
        <w:pStyle w:val="Compact"/>
        <w:numPr>
          <w:ilvl w:val="0"/>
          <w:numId w:val="17"/>
        </w:numPr>
      </w:pPr>
      <w:r>
        <w:t>4</w:t>
      </w:r>
    </w:p>
    <w:p w14:paraId="68603040" w14:textId="77777777" w:rsidR="0020264F" w:rsidRDefault="00000000">
      <w:r>
        <w:pict w14:anchorId="203DA5A6">
          <v:rect id="_x0000_i1041" style="width:0;height:1.5pt" o:hralign="center" o:hrstd="t" o:hr="t"/>
        </w:pict>
      </w:r>
    </w:p>
    <w:p w14:paraId="4D27FD90" w14:textId="77777777" w:rsidR="0020264F" w:rsidRDefault="00000000">
      <w:pPr>
        <w:pStyle w:val="FirstParagraph"/>
      </w:pPr>
      <w:r>
        <w:rPr>
          <w:b/>
          <w:bCs/>
        </w:rPr>
        <w:t>17. What is the result printed?</w:t>
      </w:r>
    </w:p>
    <w:p w14:paraId="12374FE3" w14:textId="77777777" w:rsidR="0020264F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6F007162" w14:textId="77777777" w:rsidR="0020264F" w:rsidRDefault="00000000">
      <w:pPr>
        <w:pStyle w:val="Compact"/>
        <w:numPr>
          <w:ilvl w:val="0"/>
          <w:numId w:val="18"/>
        </w:numPr>
      </w:pPr>
      <w:r w:rsidRPr="0032580C">
        <w:rPr>
          <w:highlight w:val="darkCyan"/>
        </w:rPr>
        <w:t>5</w:t>
      </w:r>
      <w:r>
        <w:br/>
      </w:r>
    </w:p>
    <w:p w14:paraId="7F0AA619" w14:textId="77777777" w:rsidR="0020264F" w:rsidRDefault="00000000">
      <w:pPr>
        <w:pStyle w:val="Compact"/>
        <w:numPr>
          <w:ilvl w:val="0"/>
          <w:numId w:val="18"/>
        </w:numPr>
      </w:pPr>
      <w:r>
        <w:t>4</w:t>
      </w:r>
      <w:r>
        <w:br/>
      </w:r>
    </w:p>
    <w:p w14:paraId="569303B1" w14:textId="77777777" w:rsidR="0020264F" w:rsidRDefault="00000000">
      <w:pPr>
        <w:pStyle w:val="Compact"/>
        <w:numPr>
          <w:ilvl w:val="0"/>
          <w:numId w:val="18"/>
        </w:numPr>
      </w:pPr>
      <w:r>
        <w:t>6</w:t>
      </w:r>
      <w:r>
        <w:br/>
      </w:r>
    </w:p>
    <w:p w14:paraId="61018BD1" w14:textId="77777777" w:rsidR="0020264F" w:rsidRDefault="00000000">
      <w:pPr>
        <w:pStyle w:val="Compact"/>
        <w:numPr>
          <w:ilvl w:val="0"/>
          <w:numId w:val="18"/>
        </w:numPr>
      </w:pPr>
      <w:r>
        <w:t>16</w:t>
      </w:r>
    </w:p>
    <w:p w14:paraId="135DCE0F" w14:textId="77777777" w:rsidR="0020264F" w:rsidRDefault="00000000">
      <w:r>
        <w:pict w14:anchorId="7808A299">
          <v:rect id="_x0000_i1042" style="width:0;height:1.5pt" o:hralign="center" o:hrstd="t" o:hr="t"/>
        </w:pict>
      </w:r>
    </w:p>
    <w:p w14:paraId="10B6D5F7" w14:textId="77777777" w:rsidR="0020264F" w:rsidRDefault="00000000">
      <w:pPr>
        <w:pStyle w:val="FirstParagraph"/>
      </w:pPr>
      <w:r>
        <w:rPr>
          <w:b/>
          <w:bCs/>
        </w:rPr>
        <w:t>18. What will be the console output for this code?</w:t>
      </w:r>
    </w:p>
    <w:p w14:paraId="513B2744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howMessag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howMessag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55E40EE" w14:textId="77777777" w:rsidR="0020264F" w:rsidRPr="0032580C" w:rsidRDefault="00000000">
      <w:pPr>
        <w:pStyle w:val="Compact"/>
        <w:numPr>
          <w:ilvl w:val="0"/>
          <w:numId w:val="19"/>
        </w:numPr>
        <w:rPr>
          <w:highlight w:val="darkCyan"/>
        </w:rPr>
      </w:pPr>
      <w:r w:rsidRPr="0032580C">
        <w:rPr>
          <w:highlight w:val="darkCyan"/>
        </w:rPr>
        <w:t>Alert! Message shown</w:t>
      </w:r>
      <w:r w:rsidRPr="0032580C">
        <w:rPr>
          <w:highlight w:val="darkCyan"/>
        </w:rPr>
        <w:br/>
      </w:r>
    </w:p>
    <w:p w14:paraId="6BEDD382" w14:textId="77777777" w:rsidR="0020264F" w:rsidRDefault="00000000">
      <w:pPr>
        <w:pStyle w:val="Compact"/>
        <w:numPr>
          <w:ilvl w:val="0"/>
          <w:numId w:val="19"/>
        </w:numPr>
      </w:pPr>
      <w:r>
        <w:t>Message shown Alert!</w:t>
      </w:r>
      <w:r>
        <w:br/>
      </w:r>
    </w:p>
    <w:p w14:paraId="1DD81565" w14:textId="77777777" w:rsidR="0020264F" w:rsidRDefault="00000000">
      <w:pPr>
        <w:pStyle w:val="Compact"/>
        <w:numPr>
          <w:ilvl w:val="0"/>
          <w:numId w:val="19"/>
        </w:numPr>
      </w:pPr>
      <w:r>
        <w:t>Alert!</w:t>
      </w:r>
      <w:r>
        <w:br/>
      </w:r>
    </w:p>
    <w:p w14:paraId="05B97E37" w14:textId="77777777" w:rsidR="0020264F" w:rsidRDefault="00000000">
      <w:pPr>
        <w:pStyle w:val="Compact"/>
        <w:numPr>
          <w:ilvl w:val="0"/>
          <w:numId w:val="19"/>
        </w:numPr>
      </w:pPr>
      <w:r>
        <w:t>Undefined</w:t>
      </w:r>
    </w:p>
    <w:p w14:paraId="382BB223" w14:textId="77777777" w:rsidR="0020264F" w:rsidRDefault="00000000">
      <w:r>
        <w:pict w14:anchorId="7E52CADA">
          <v:rect id="_x0000_i1043" style="width:0;height:1.5pt" o:hralign="center" o:hrstd="t" o:hr="t"/>
        </w:pict>
      </w:r>
    </w:p>
    <w:p w14:paraId="7F5DBE5B" w14:textId="77777777" w:rsidR="0020264F" w:rsidRDefault="00000000">
      <w:pPr>
        <w:pStyle w:val="FirstParagraph"/>
      </w:pPr>
      <w:r>
        <w:rPr>
          <w:b/>
          <w:bCs/>
        </w:rPr>
        <w:t>19. What does the following code output?</w:t>
      </w:r>
    </w:p>
    <w:p w14:paraId="4A5C9A80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5D9FFAA3" w14:textId="77777777" w:rsidR="0020264F" w:rsidRDefault="00000000">
      <w:pPr>
        <w:pStyle w:val="Compact"/>
        <w:numPr>
          <w:ilvl w:val="0"/>
          <w:numId w:val="20"/>
        </w:numPr>
      </w:pPr>
      <w:r>
        <w:t>7</w:t>
      </w:r>
      <w:r>
        <w:br/>
      </w:r>
    </w:p>
    <w:p w14:paraId="5D5F2CC2" w14:textId="77777777" w:rsidR="0020264F" w:rsidRDefault="00000000">
      <w:pPr>
        <w:pStyle w:val="Compact"/>
        <w:numPr>
          <w:ilvl w:val="0"/>
          <w:numId w:val="20"/>
        </w:numPr>
      </w:pPr>
      <w:r w:rsidRPr="0032580C">
        <w:rPr>
          <w:highlight w:val="darkCyan"/>
        </w:rPr>
        <w:t>5</w:t>
      </w:r>
      <w:r>
        <w:br/>
      </w:r>
    </w:p>
    <w:p w14:paraId="2744FDBF" w14:textId="77777777" w:rsidR="0020264F" w:rsidRDefault="00000000">
      <w:pPr>
        <w:pStyle w:val="Compact"/>
        <w:numPr>
          <w:ilvl w:val="0"/>
          <w:numId w:val="20"/>
        </w:numPr>
      </w:pPr>
      <w:r>
        <w:t>6</w:t>
      </w:r>
      <w:r>
        <w:br/>
      </w:r>
    </w:p>
    <w:p w14:paraId="1CC7581D" w14:textId="77777777" w:rsidR="0020264F" w:rsidRDefault="00000000">
      <w:pPr>
        <w:pStyle w:val="Compact"/>
        <w:numPr>
          <w:ilvl w:val="0"/>
          <w:numId w:val="20"/>
        </w:numPr>
      </w:pPr>
      <w:r>
        <w:t>9</w:t>
      </w:r>
    </w:p>
    <w:p w14:paraId="268C0E34" w14:textId="77777777" w:rsidR="0020264F" w:rsidRDefault="00000000">
      <w:r>
        <w:lastRenderedPageBreak/>
        <w:pict w14:anchorId="493D1664">
          <v:rect id="_x0000_i1044" style="width:0;height:1.5pt" o:hralign="center" o:hrstd="t" o:hr="t"/>
        </w:pict>
      </w:r>
    </w:p>
    <w:p w14:paraId="6609A72C" w14:textId="77777777" w:rsidR="0020264F" w:rsidRDefault="00000000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14:paraId="1B5F2B5D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2D0F433D" w14:textId="77777777" w:rsidR="0020264F" w:rsidRDefault="00000000">
      <w:pPr>
        <w:pStyle w:val="Compact"/>
        <w:numPr>
          <w:ilvl w:val="0"/>
          <w:numId w:val="21"/>
        </w:numPr>
      </w:pPr>
      <w:r>
        <w:t>7</w:t>
      </w:r>
      <w:r>
        <w:br/>
      </w:r>
    </w:p>
    <w:p w14:paraId="3D933455" w14:textId="77777777" w:rsidR="0020264F" w:rsidRDefault="00000000">
      <w:pPr>
        <w:pStyle w:val="Compact"/>
        <w:numPr>
          <w:ilvl w:val="0"/>
          <w:numId w:val="21"/>
        </w:numPr>
      </w:pPr>
      <w:r w:rsidRPr="0032580C">
        <w:rPr>
          <w:highlight w:val="darkCyan"/>
        </w:rPr>
        <w:t>8</w:t>
      </w:r>
      <w:r>
        <w:br/>
      </w:r>
    </w:p>
    <w:p w14:paraId="534B6B0F" w14:textId="77777777" w:rsidR="0020264F" w:rsidRDefault="00000000">
      <w:pPr>
        <w:pStyle w:val="Compact"/>
        <w:numPr>
          <w:ilvl w:val="0"/>
          <w:numId w:val="21"/>
        </w:numPr>
      </w:pPr>
      <w:r>
        <w:t>5</w:t>
      </w:r>
      <w:r>
        <w:br/>
      </w:r>
    </w:p>
    <w:p w14:paraId="0F56F18C" w14:textId="77777777" w:rsidR="0020264F" w:rsidRDefault="00000000">
      <w:pPr>
        <w:pStyle w:val="Compact"/>
        <w:numPr>
          <w:ilvl w:val="0"/>
          <w:numId w:val="21"/>
        </w:numPr>
      </w:pPr>
      <w:r>
        <w:t>2</w:t>
      </w:r>
    </w:p>
    <w:p w14:paraId="157D4C32" w14:textId="77777777" w:rsidR="0020264F" w:rsidRDefault="00000000">
      <w:r>
        <w:pict w14:anchorId="4790C448">
          <v:rect id="_x0000_i1045" style="width:0;height:1.5pt" o:hralign="center" o:hrstd="t" o:hr="t"/>
        </w:pict>
      </w:r>
    </w:p>
    <w:p w14:paraId="02E0E6D2" w14:textId="77777777" w:rsidR="0020264F" w:rsidRDefault="00000000">
      <w:pPr>
        <w:pStyle w:val="FirstParagraph"/>
      </w:pPr>
      <w:r>
        <w:rPr>
          <w:b/>
          <w:bCs/>
        </w:rPr>
        <w:t>21. What will the output be for the following code?</w:t>
      </w:r>
    </w:p>
    <w:p w14:paraId="0903B2CD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DEF11E7" w14:textId="77777777" w:rsidR="0020264F" w:rsidRDefault="00000000">
      <w:pPr>
        <w:pStyle w:val="Compact"/>
        <w:numPr>
          <w:ilvl w:val="0"/>
          <w:numId w:val="22"/>
        </w:numPr>
      </w:pPr>
      <w:r w:rsidRPr="0032580C">
        <w:rPr>
          <w:highlight w:val="darkCyan"/>
        </w:rPr>
        <w:t>B1 Inside B A1 End of A A2</w:t>
      </w:r>
      <w:r>
        <w:br/>
      </w:r>
    </w:p>
    <w:p w14:paraId="078EBAEE" w14:textId="77777777" w:rsidR="0020264F" w:rsidRDefault="00000000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14:paraId="09A5F5EF" w14:textId="77777777" w:rsidR="0020264F" w:rsidRDefault="00000000">
      <w:pPr>
        <w:pStyle w:val="Compact"/>
        <w:numPr>
          <w:ilvl w:val="0"/>
          <w:numId w:val="22"/>
        </w:numPr>
      </w:pPr>
      <w:r>
        <w:t>A1 B1 Inside B End of A B2 A2</w:t>
      </w:r>
      <w:r>
        <w:br/>
      </w:r>
    </w:p>
    <w:p w14:paraId="3ED89183" w14:textId="77777777" w:rsidR="0020264F" w:rsidRDefault="00000000">
      <w:pPr>
        <w:pStyle w:val="Compact"/>
        <w:numPr>
          <w:ilvl w:val="0"/>
          <w:numId w:val="22"/>
        </w:numPr>
      </w:pPr>
      <w:r>
        <w:t>B1 A1 Inside B B2 A2 End of A</w:t>
      </w:r>
    </w:p>
    <w:p w14:paraId="15533791" w14:textId="77777777" w:rsidR="0020264F" w:rsidRDefault="00000000">
      <w:r>
        <w:pict w14:anchorId="17C6E2B6">
          <v:rect id="_x0000_i1046" style="width:0;height:1.5pt" o:hralign="center" o:hrstd="t" o:hr="t"/>
        </w:pict>
      </w:r>
    </w:p>
    <w:p w14:paraId="34877B83" w14:textId="77777777" w:rsidR="0020264F" w:rsidRDefault="00000000">
      <w:pPr>
        <w:pStyle w:val="FirstParagraph"/>
      </w:pPr>
      <w:r>
        <w:rPr>
          <w:b/>
          <w:bCs/>
        </w:rPr>
        <w:t>22. What will be printed to the console by the following code?</w:t>
      </w:r>
    </w:p>
    <w:p w14:paraId="4C9A0F28" w14:textId="77777777" w:rsidR="0020264F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4D443EB5" w14:textId="77777777" w:rsidR="0020264F" w:rsidRDefault="00000000">
      <w:pPr>
        <w:pStyle w:val="Compact"/>
        <w:numPr>
          <w:ilvl w:val="0"/>
          <w:numId w:val="23"/>
        </w:numPr>
      </w:pPr>
      <w:r w:rsidRPr="0032580C">
        <w:rPr>
          <w:highlight w:val="darkCyan"/>
        </w:rPr>
        <w:t>Outer Start Inner Start Innermost Inner End Outer End</w:t>
      </w:r>
      <w:r>
        <w:br/>
      </w:r>
    </w:p>
    <w:p w14:paraId="4E26830A" w14:textId="77777777" w:rsidR="0020264F" w:rsidRDefault="00000000">
      <w:pPr>
        <w:pStyle w:val="Compact"/>
        <w:numPr>
          <w:ilvl w:val="0"/>
          <w:numId w:val="23"/>
        </w:numPr>
      </w:pPr>
      <w:r>
        <w:t>Inner Start Outer Start Innermost Inner End Outer End</w:t>
      </w:r>
      <w:r>
        <w:br/>
      </w:r>
    </w:p>
    <w:p w14:paraId="367DF5F1" w14:textId="77777777" w:rsidR="0020264F" w:rsidRDefault="00000000">
      <w:pPr>
        <w:pStyle w:val="Compact"/>
        <w:numPr>
          <w:ilvl w:val="0"/>
          <w:numId w:val="23"/>
        </w:numPr>
      </w:pPr>
      <w:r>
        <w:t>Outer Start Innermost Inner Start Inner End Outer End</w:t>
      </w:r>
      <w:r>
        <w:br/>
      </w:r>
    </w:p>
    <w:p w14:paraId="1950FA31" w14:textId="77777777" w:rsidR="0020264F" w:rsidRDefault="00000000">
      <w:pPr>
        <w:pStyle w:val="Compact"/>
        <w:numPr>
          <w:ilvl w:val="0"/>
          <w:numId w:val="23"/>
        </w:numPr>
      </w:pPr>
      <w:r>
        <w:t>Outer Start Inner Start Inner End Outer End Innermost</w:t>
      </w:r>
    </w:p>
    <w:p w14:paraId="529AE2E5" w14:textId="77777777" w:rsidR="0020264F" w:rsidRDefault="00000000">
      <w:r>
        <w:pict w14:anchorId="43F430D1">
          <v:rect id="_x0000_i1047" style="width:0;height:1.5pt" o:hralign="center" o:hrstd="t" o:hr="t"/>
        </w:pict>
      </w:r>
    </w:p>
    <w:p w14:paraId="1AFF54C5" w14:textId="77777777" w:rsidR="0020264F" w:rsidRDefault="00000000">
      <w:pPr>
        <w:pStyle w:val="FirstParagraph"/>
      </w:pPr>
      <w:r>
        <w:rPr>
          <w:b/>
          <w:bCs/>
        </w:rPr>
        <w:t>23. What is the result of the following code execution?</w:t>
      </w:r>
    </w:p>
    <w:p w14:paraId="5063BA6B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A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ocess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Process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Process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CF38532" w14:textId="77777777" w:rsidR="0020264F" w:rsidRDefault="00000000">
      <w:pPr>
        <w:pStyle w:val="Compact"/>
        <w:numPr>
          <w:ilvl w:val="0"/>
          <w:numId w:val="24"/>
        </w:numPr>
      </w:pPr>
      <w:r>
        <w:t>Start ProcessB Inside ProcessB End ProcessB ProcessA Done End of ProcessA</w:t>
      </w:r>
      <w:r>
        <w:br/>
      </w:r>
    </w:p>
    <w:p w14:paraId="45499F56" w14:textId="77777777" w:rsidR="0020264F" w:rsidRDefault="00000000">
      <w:pPr>
        <w:pStyle w:val="Compact"/>
        <w:numPr>
          <w:ilvl w:val="0"/>
          <w:numId w:val="24"/>
        </w:numPr>
      </w:pPr>
      <w:r w:rsidRPr="0032580C">
        <w:rPr>
          <w:highlight w:val="darkCyan"/>
        </w:rPr>
        <w:t>Start ProcessB End ProcessB Inside ProcessB ProcessA Done End of ProcessA</w:t>
      </w:r>
      <w:r>
        <w:br/>
      </w:r>
    </w:p>
    <w:p w14:paraId="34728DB8" w14:textId="77777777" w:rsidR="0020264F" w:rsidRDefault="00000000">
      <w:pPr>
        <w:pStyle w:val="Compact"/>
        <w:numPr>
          <w:ilvl w:val="0"/>
          <w:numId w:val="24"/>
        </w:numPr>
      </w:pPr>
      <w:r>
        <w:t>Inside ProcessB Start ProcessB End ProcessB End of ProcessA ProcessA Done</w:t>
      </w:r>
      <w:r>
        <w:br/>
      </w:r>
    </w:p>
    <w:p w14:paraId="29B39FC4" w14:textId="77777777" w:rsidR="0020264F" w:rsidRDefault="00000000">
      <w:pPr>
        <w:pStyle w:val="Compact"/>
        <w:numPr>
          <w:ilvl w:val="0"/>
          <w:numId w:val="24"/>
        </w:numPr>
      </w:pPr>
      <w:r>
        <w:t>Start ProcessB Inside ProcessB ProcessA Done End of ProcessA</w:t>
      </w:r>
    </w:p>
    <w:p w14:paraId="6B04E676" w14:textId="77777777" w:rsidR="0020264F" w:rsidRDefault="00000000">
      <w:r>
        <w:pict w14:anchorId="0A018D75">
          <v:rect id="_x0000_i1048" style="width:0;height:1.5pt" o:hralign="center" o:hrstd="t" o:hr="t"/>
        </w:pict>
      </w:r>
    </w:p>
    <w:p w14:paraId="360A28EA" w14:textId="77777777" w:rsidR="0020264F" w:rsidRDefault="00000000">
      <w:pPr>
        <w:pStyle w:val="FirstParagraph"/>
      </w:pPr>
      <w:r>
        <w:rPr>
          <w:b/>
          <w:bCs/>
        </w:rPr>
        <w:lastRenderedPageBreak/>
        <w:t>24. What will the following code print?</w:t>
      </w:r>
    </w:p>
    <w:p w14:paraId="3ED07026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14:paraId="5D6B4528" w14:textId="77777777" w:rsidR="0020264F" w:rsidRDefault="00000000">
      <w:pPr>
        <w:pStyle w:val="Compact"/>
        <w:numPr>
          <w:ilvl w:val="0"/>
          <w:numId w:val="25"/>
        </w:numPr>
      </w:pPr>
      <w:r>
        <w:t>Start Action 3 Action 1 Action 2</w:t>
      </w:r>
      <w:r>
        <w:br/>
      </w:r>
    </w:p>
    <w:p w14:paraId="77490A30" w14:textId="77777777" w:rsidR="0020264F" w:rsidRDefault="00000000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14:paraId="4818BA8A" w14:textId="77777777" w:rsidR="0020264F" w:rsidRDefault="00000000">
      <w:pPr>
        <w:pStyle w:val="Compact"/>
        <w:numPr>
          <w:ilvl w:val="0"/>
          <w:numId w:val="25"/>
        </w:numPr>
      </w:pPr>
      <w:r>
        <w:t>Start Action 3 Action 2 Action 1</w:t>
      </w:r>
      <w:r>
        <w:br/>
      </w:r>
    </w:p>
    <w:p w14:paraId="77B91792" w14:textId="77777777" w:rsidR="0020264F" w:rsidRPr="0032580C" w:rsidRDefault="00000000">
      <w:pPr>
        <w:pStyle w:val="Compact"/>
        <w:numPr>
          <w:ilvl w:val="0"/>
          <w:numId w:val="25"/>
        </w:numPr>
        <w:rPr>
          <w:highlight w:val="darkCyan"/>
        </w:rPr>
      </w:pPr>
      <w:r w:rsidRPr="0032580C">
        <w:rPr>
          <w:highlight w:val="darkCyan"/>
        </w:rPr>
        <w:t>Start Action 1 Action 3 Action 2</w:t>
      </w:r>
    </w:p>
    <w:p w14:paraId="12CA3B45" w14:textId="77777777" w:rsidR="0020264F" w:rsidRDefault="00000000">
      <w:r>
        <w:pict w14:anchorId="789C7893">
          <v:rect id="_x0000_i1049" style="width:0;height:1.5pt" o:hralign="center" o:hrstd="t" o:hr="t"/>
        </w:pict>
      </w:r>
    </w:p>
    <w:p w14:paraId="73508A06" w14:textId="77777777" w:rsidR="0020264F" w:rsidRDefault="00000000">
      <w:pPr>
        <w:pStyle w:val="FirstParagraph"/>
      </w:pPr>
      <w:r>
        <w:rPr>
          <w:b/>
          <w:bCs/>
        </w:rPr>
        <w:t>25. What will be the final result of this code?</w:t>
      </w:r>
    </w:p>
    <w:p w14:paraId="73CBFEB7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3F79A1A" w14:textId="77777777" w:rsidR="0020264F" w:rsidRDefault="00000000">
      <w:pPr>
        <w:pStyle w:val="Compact"/>
        <w:numPr>
          <w:ilvl w:val="0"/>
          <w:numId w:val="26"/>
        </w:numPr>
      </w:pPr>
      <w:r w:rsidRPr="0032580C">
        <w:rPr>
          <w:highlight w:val="darkCyan"/>
        </w:rPr>
        <w:t>Step 1 Inner Step 1 Step 2 Inner Step 2</w:t>
      </w:r>
      <w:r>
        <w:br/>
      </w:r>
    </w:p>
    <w:p w14:paraId="7CDFDFBD" w14:textId="77777777" w:rsidR="0020264F" w:rsidRDefault="00000000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14:paraId="33973F16" w14:textId="77777777" w:rsidR="0020264F" w:rsidRDefault="00000000">
      <w:pPr>
        <w:pStyle w:val="Compact"/>
        <w:numPr>
          <w:ilvl w:val="0"/>
          <w:numId w:val="26"/>
        </w:numPr>
      </w:pPr>
      <w:r>
        <w:lastRenderedPageBreak/>
        <w:t>Step 1 Step 2 Inner Step 1 Inner Step 2</w:t>
      </w:r>
      <w:r>
        <w:br/>
      </w:r>
    </w:p>
    <w:p w14:paraId="4C5BF859" w14:textId="77777777" w:rsidR="0020264F" w:rsidRDefault="00000000">
      <w:pPr>
        <w:pStyle w:val="Compact"/>
        <w:numPr>
          <w:ilvl w:val="0"/>
          <w:numId w:val="26"/>
        </w:numPr>
      </w:pPr>
      <w:r>
        <w:t>Step 1 Step 2 Inner Step 2 Inner Step 1</w:t>
      </w:r>
    </w:p>
    <w:p w14:paraId="7F534180" w14:textId="77777777" w:rsidR="0020264F" w:rsidRDefault="00000000">
      <w:r>
        <w:pict w14:anchorId="25CA8CA6">
          <v:rect id="_x0000_i1050" style="width:0;height:1.5pt" o:hralign="center" o:hrstd="t" o:hr="t"/>
        </w:pict>
      </w:r>
    </w:p>
    <w:p w14:paraId="3804BD2B" w14:textId="77777777" w:rsidR="0020264F" w:rsidRDefault="00000000">
      <w:pPr>
        <w:pStyle w:val="FirstParagraph"/>
      </w:pPr>
      <w:r>
        <w:rPr>
          <w:b/>
          <w:bCs/>
        </w:rPr>
        <w:t>26. What does this code print to the console?</w:t>
      </w:r>
    </w:p>
    <w:p w14:paraId="28D9E33A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14:paraId="49EF0249" w14:textId="77777777" w:rsidR="0020264F" w:rsidRPr="0032580C" w:rsidRDefault="00000000">
      <w:pPr>
        <w:pStyle w:val="Compact"/>
        <w:numPr>
          <w:ilvl w:val="0"/>
          <w:numId w:val="27"/>
        </w:numPr>
        <w:rPr>
          <w:highlight w:val="darkCyan"/>
        </w:rPr>
      </w:pPr>
      <w:r w:rsidRPr="0032580C">
        <w:rPr>
          <w:highlight w:val="darkCyan"/>
        </w:rPr>
        <w:t>First Second Third</w:t>
      </w:r>
      <w:r w:rsidRPr="0032580C">
        <w:rPr>
          <w:highlight w:val="darkCyan"/>
        </w:rPr>
        <w:br/>
      </w:r>
    </w:p>
    <w:p w14:paraId="713778AB" w14:textId="77777777" w:rsidR="0020264F" w:rsidRDefault="00000000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14:paraId="781D2344" w14:textId="77777777" w:rsidR="0020264F" w:rsidRDefault="00000000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14:paraId="10DEDE51" w14:textId="77777777" w:rsidR="0020264F" w:rsidRDefault="00000000">
      <w:pPr>
        <w:pStyle w:val="Compact"/>
        <w:numPr>
          <w:ilvl w:val="0"/>
          <w:numId w:val="27"/>
        </w:numPr>
      </w:pPr>
      <w:r>
        <w:t>First Third Second Third</w:t>
      </w:r>
    </w:p>
    <w:p w14:paraId="51039195" w14:textId="77777777" w:rsidR="0020264F" w:rsidRDefault="00000000">
      <w:r>
        <w:pict w14:anchorId="66828FD9">
          <v:rect id="_x0000_i1051" style="width:0;height:1.5pt" o:hralign="center" o:hrstd="t" o:hr="t"/>
        </w:pict>
      </w:r>
    </w:p>
    <w:p w14:paraId="10F4D7E6" w14:textId="77777777" w:rsidR="0020264F" w:rsidRDefault="00000000">
      <w:pPr>
        <w:pStyle w:val="FirstParagraph"/>
      </w:pPr>
      <w:r>
        <w:rPr>
          <w:b/>
          <w:bCs/>
        </w:rPr>
        <w:t>27. What will the following code output?</w:t>
      </w:r>
    </w:p>
    <w:p w14:paraId="1C0B5312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97E9C12" w14:textId="77777777" w:rsidR="0020264F" w:rsidRPr="0032580C" w:rsidRDefault="00000000">
      <w:pPr>
        <w:pStyle w:val="Compact"/>
        <w:numPr>
          <w:ilvl w:val="0"/>
          <w:numId w:val="28"/>
        </w:numPr>
        <w:rPr>
          <w:highlight w:val="darkCyan"/>
        </w:rPr>
      </w:pPr>
      <w:r w:rsidRPr="0032580C">
        <w:rPr>
          <w:highlight w:val="darkCyan"/>
        </w:rPr>
        <w:t>Alpha Start Beta Start Gamma Beta End Alpha Middle Delta Alpha End</w:t>
      </w:r>
      <w:r w:rsidRPr="0032580C">
        <w:rPr>
          <w:highlight w:val="darkCyan"/>
        </w:rPr>
        <w:br/>
      </w:r>
    </w:p>
    <w:p w14:paraId="09366A22" w14:textId="77777777" w:rsidR="0020264F" w:rsidRDefault="00000000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14:paraId="07925D1E" w14:textId="77777777" w:rsidR="0020264F" w:rsidRDefault="00000000">
      <w:pPr>
        <w:pStyle w:val="Compact"/>
        <w:numPr>
          <w:ilvl w:val="0"/>
          <w:numId w:val="28"/>
        </w:numPr>
      </w:pPr>
      <w:r>
        <w:t>Alpha Start Gamma Delta Alpha Middle Beta End Alpha End</w:t>
      </w:r>
      <w:r>
        <w:br/>
      </w:r>
    </w:p>
    <w:p w14:paraId="150AF54F" w14:textId="77777777" w:rsidR="0020264F" w:rsidRDefault="00000000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14:paraId="60718E05" w14:textId="77777777" w:rsidR="0020264F" w:rsidRDefault="00000000">
      <w:r>
        <w:pict w14:anchorId="39D565FA">
          <v:rect id="_x0000_i1052" style="width:0;height:1.5pt" o:hralign="center" o:hrstd="t" o:hr="t"/>
        </w:pict>
      </w:r>
    </w:p>
    <w:p w14:paraId="7F624A1A" w14:textId="77777777" w:rsidR="0020264F" w:rsidRDefault="00000000">
      <w:pPr>
        <w:pStyle w:val="FirstParagraph"/>
      </w:pPr>
      <w:r>
        <w:rPr>
          <w:b/>
          <w:bCs/>
        </w:rPr>
        <w:t>28. What is the output for this code?</w:t>
      </w:r>
    </w:p>
    <w:p w14:paraId="78C1C40C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C8B0342" w14:textId="77777777" w:rsidR="0020264F" w:rsidRDefault="00000000">
      <w:pPr>
        <w:pStyle w:val="Compact"/>
        <w:numPr>
          <w:ilvl w:val="0"/>
          <w:numId w:val="29"/>
        </w:numPr>
      </w:pPr>
      <w:r w:rsidRPr="0032580C">
        <w:rPr>
          <w:highlight w:val="darkCyan"/>
        </w:rPr>
        <w:t>Run2 Start Run1 Start Run1 Inner Run1 End Run2 Middle Run2 Inner Run2 End</w:t>
      </w:r>
      <w:r>
        <w:br/>
      </w:r>
    </w:p>
    <w:p w14:paraId="3C08E167" w14:textId="77777777" w:rsidR="0020264F" w:rsidRDefault="00000000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14:paraId="3BBC11DF" w14:textId="77777777" w:rsidR="0020264F" w:rsidRDefault="00000000">
      <w:pPr>
        <w:pStyle w:val="Compact"/>
        <w:numPr>
          <w:ilvl w:val="0"/>
          <w:numId w:val="29"/>
        </w:numPr>
      </w:pPr>
      <w:r>
        <w:t>Run2 Start Run2 Middle Run1 Start Run1 Inner Run1 End Run2 Inner Run2 End</w:t>
      </w:r>
      <w:r>
        <w:br/>
      </w:r>
    </w:p>
    <w:p w14:paraId="39066F9B" w14:textId="77777777" w:rsidR="0020264F" w:rsidRDefault="00000000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14:paraId="46F44DBF" w14:textId="77777777" w:rsidR="0020264F" w:rsidRDefault="00000000">
      <w:r>
        <w:pict w14:anchorId="4AB6021C">
          <v:rect id="_x0000_i1053" style="width:0;height:1.5pt" o:hralign="center" o:hrstd="t" o:hr="t"/>
        </w:pict>
      </w:r>
    </w:p>
    <w:p w14:paraId="25577A52" w14:textId="77777777" w:rsidR="0020264F" w:rsidRDefault="00000000">
      <w:pPr>
        <w:pStyle w:val="FirstParagraph"/>
      </w:pPr>
      <w:r>
        <w:rPr>
          <w:b/>
          <w:bCs/>
        </w:rPr>
        <w:t>29. What does the following code print?</w:t>
      </w:r>
    </w:p>
    <w:p w14:paraId="27FC5EC7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Action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secondAction))</w:t>
      </w:r>
      <w:r>
        <w:rPr>
          <w:rStyle w:val="OperatorTok"/>
        </w:rPr>
        <w:t>;</w:t>
      </w:r>
    </w:p>
    <w:p w14:paraId="17CCBA9B" w14:textId="77777777" w:rsidR="0020264F" w:rsidRDefault="00000000">
      <w:pPr>
        <w:pStyle w:val="Compact"/>
        <w:numPr>
          <w:ilvl w:val="0"/>
          <w:numId w:val="30"/>
        </w:numPr>
      </w:pPr>
      <w:r w:rsidRPr="0032580C">
        <w:rPr>
          <w:highlight w:val="darkCyan"/>
        </w:rPr>
        <w:t>Action 1 Action 3 Action 2</w:t>
      </w:r>
      <w:r>
        <w:br/>
      </w:r>
    </w:p>
    <w:p w14:paraId="241F9CA2" w14:textId="77777777" w:rsidR="0020264F" w:rsidRDefault="00000000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14:paraId="6BC8C1E6" w14:textId="77777777" w:rsidR="0020264F" w:rsidRDefault="00000000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14:paraId="0FC38699" w14:textId="77777777" w:rsidR="0020264F" w:rsidRDefault="00000000">
      <w:pPr>
        <w:pStyle w:val="Compact"/>
        <w:numPr>
          <w:ilvl w:val="0"/>
          <w:numId w:val="30"/>
        </w:numPr>
      </w:pPr>
      <w:r>
        <w:t>Action 2 Action 3 Action 1</w:t>
      </w:r>
    </w:p>
    <w:p w14:paraId="5B0F60BD" w14:textId="77777777" w:rsidR="0020264F" w:rsidRDefault="00000000">
      <w:r>
        <w:pict w14:anchorId="437BC14A">
          <v:rect id="_x0000_i1054" style="width:0;height:1.5pt" o:hralign="center" o:hrstd="t" o:hr="t"/>
        </w:pict>
      </w:r>
    </w:p>
    <w:p w14:paraId="77FF2599" w14:textId="77777777" w:rsidR="0020264F" w:rsidRDefault="00000000">
      <w:pPr>
        <w:pStyle w:val="FirstParagraph"/>
      </w:pPr>
      <w:r>
        <w:rPr>
          <w:b/>
          <w:bCs/>
        </w:rPr>
        <w:t>30. What is printed when the following code is executed?</w:t>
      </w:r>
    </w:p>
    <w:p w14:paraId="125250DA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14:paraId="7AF46ED1" w14:textId="77777777" w:rsidR="0020264F" w:rsidRDefault="00000000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14:paraId="0E4C4DE7" w14:textId="77777777" w:rsidR="0020264F" w:rsidRDefault="00000000">
      <w:pPr>
        <w:pStyle w:val="Compact"/>
        <w:numPr>
          <w:ilvl w:val="0"/>
          <w:numId w:val="31"/>
        </w:numPr>
      </w:pPr>
      <w:r w:rsidRPr="0032580C">
        <w:rPr>
          <w:highlight w:val="darkCyan"/>
        </w:rPr>
        <w:t>Middle Beginning Start End</w:t>
      </w:r>
      <w:r>
        <w:br/>
      </w:r>
    </w:p>
    <w:p w14:paraId="205541B4" w14:textId="77777777" w:rsidR="0020264F" w:rsidRDefault="00000000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14:paraId="01C6655F" w14:textId="77777777" w:rsidR="0020264F" w:rsidRDefault="00000000">
      <w:pPr>
        <w:pStyle w:val="Compact"/>
        <w:numPr>
          <w:ilvl w:val="0"/>
          <w:numId w:val="31"/>
        </w:numPr>
      </w:pPr>
      <w:r>
        <w:t>Middle Start Beginning End</w:t>
      </w:r>
    </w:p>
    <w:p w14:paraId="332B8BDC" w14:textId="77777777" w:rsidR="0020264F" w:rsidRDefault="00000000">
      <w:r>
        <w:lastRenderedPageBreak/>
        <w:pict w14:anchorId="7DB31AE8">
          <v:rect id="_x0000_i1055" style="width:0;height:1.5pt" o:hralign="center" o:hrstd="t" o:hr="t"/>
        </w:pict>
      </w:r>
    </w:p>
    <w:p w14:paraId="28A1400E" w14:textId="77777777" w:rsidR="0020264F" w:rsidRDefault="00000000">
      <w:pPr>
        <w:pStyle w:val="FirstParagraph"/>
      </w:pPr>
      <w:r>
        <w:rPr>
          <w:b/>
          <w:bCs/>
        </w:rPr>
        <w:t>31. What will be the output of the following code?</w:t>
      </w:r>
    </w:p>
    <w:p w14:paraId="4D232E5B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funcC)</w:t>
      </w:r>
      <w:r>
        <w:rPr>
          <w:rStyle w:val="OperatorTok"/>
        </w:rPr>
        <w:t>;</w:t>
      </w:r>
    </w:p>
    <w:p w14:paraId="59B627A8" w14:textId="77777777" w:rsidR="0020264F" w:rsidRDefault="00000000">
      <w:pPr>
        <w:pStyle w:val="Compact"/>
        <w:numPr>
          <w:ilvl w:val="0"/>
          <w:numId w:val="32"/>
        </w:numPr>
      </w:pPr>
      <w:r w:rsidRPr="00695724">
        <w:rPr>
          <w:highlight w:val="darkCyan"/>
        </w:rPr>
        <w:t>A1 B1 A2 B2 End of B A3 A4 C1</w:t>
      </w:r>
      <w:r>
        <w:br/>
      </w:r>
    </w:p>
    <w:p w14:paraId="3C1C46A0" w14:textId="77777777" w:rsidR="0020264F" w:rsidRDefault="00000000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14:paraId="23CE45DD" w14:textId="77777777" w:rsidR="0020264F" w:rsidRDefault="00000000">
      <w:pPr>
        <w:pStyle w:val="Compact"/>
        <w:numPr>
          <w:ilvl w:val="0"/>
          <w:numId w:val="32"/>
        </w:numPr>
      </w:pPr>
      <w:r>
        <w:t>A1 A2 B1 B2 A3 A4 End of B C1</w:t>
      </w:r>
      <w:r>
        <w:br/>
      </w:r>
    </w:p>
    <w:p w14:paraId="3B5AEBAE" w14:textId="77777777" w:rsidR="0020264F" w:rsidRDefault="00000000">
      <w:pPr>
        <w:pStyle w:val="Compact"/>
        <w:numPr>
          <w:ilvl w:val="0"/>
          <w:numId w:val="32"/>
        </w:numPr>
      </w:pPr>
      <w:r>
        <w:t>A1 A2 B1 B2 A4 A3 C1 End of B</w:t>
      </w:r>
    </w:p>
    <w:p w14:paraId="2A103520" w14:textId="77777777" w:rsidR="0020264F" w:rsidRDefault="00000000">
      <w:r>
        <w:pict w14:anchorId="5B1C2D1E">
          <v:rect id="_x0000_i1056" style="width:0;height:1.5pt" o:hralign="center" o:hrstd="t" o:hr="t"/>
        </w:pict>
      </w:r>
    </w:p>
    <w:p w14:paraId="4AD2C7F8" w14:textId="77777777" w:rsidR="0020264F" w:rsidRDefault="00000000">
      <w:pPr>
        <w:pStyle w:val="FirstParagraph"/>
      </w:pPr>
      <w:r>
        <w:rPr>
          <w:b/>
          <w:bCs/>
        </w:rPr>
        <w:t>32. What will this program print to the console?</w:t>
      </w:r>
    </w:p>
    <w:p w14:paraId="134E498A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Step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3D6801CF" w14:textId="77777777" w:rsidR="0020264F" w:rsidRDefault="00000000">
      <w:pPr>
        <w:pStyle w:val="Compact"/>
        <w:numPr>
          <w:ilvl w:val="0"/>
          <w:numId w:val="33"/>
        </w:numPr>
      </w:pPr>
      <w:r>
        <w:t>First Step Start Second Step Start Inside Second Step Second Step End First Step Mid Third Step Start Inside Third Step Third Step End First Step End</w:t>
      </w:r>
      <w:r>
        <w:br/>
      </w:r>
    </w:p>
    <w:p w14:paraId="5A1A3166" w14:textId="77777777" w:rsidR="0020264F" w:rsidRDefault="00000000">
      <w:pPr>
        <w:pStyle w:val="Compact"/>
        <w:numPr>
          <w:ilvl w:val="0"/>
          <w:numId w:val="33"/>
        </w:numPr>
      </w:pPr>
      <w:r>
        <w:t>First Step Start Second Step Start Inside Second Step First Step Mid Third Step Start Inside Third Step Third Step End Second Step End First Step End</w:t>
      </w:r>
      <w:r>
        <w:br/>
      </w:r>
    </w:p>
    <w:p w14:paraId="39E5EFAB" w14:textId="77777777" w:rsidR="0020264F" w:rsidRDefault="00000000">
      <w:pPr>
        <w:pStyle w:val="Compact"/>
        <w:numPr>
          <w:ilvl w:val="0"/>
          <w:numId w:val="33"/>
        </w:numPr>
      </w:pPr>
      <w:r w:rsidRPr="00695724">
        <w:rPr>
          <w:highlight w:val="darkCyan"/>
        </w:rPr>
        <w:t>Second Step Start Inside Second Step Third Step Start Inside Third Step Third Step End First Step Start First Step End</w:t>
      </w:r>
      <w:r>
        <w:br/>
      </w:r>
    </w:p>
    <w:p w14:paraId="45285640" w14:textId="77777777" w:rsidR="0020264F" w:rsidRDefault="00000000">
      <w:pPr>
        <w:pStyle w:val="Compact"/>
        <w:numPr>
          <w:ilvl w:val="0"/>
          <w:numId w:val="33"/>
        </w:numPr>
      </w:pPr>
      <w:r>
        <w:t>First Step Start First Step End Second Step Start Inside Second Step Second Step End First Step Mid Third Step Start Inside Third Step Third Step End</w:t>
      </w:r>
    </w:p>
    <w:p w14:paraId="3781BB01" w14:textId="77777777" w:rsidR="0020264F" w:rsidRDefault="00000000">
      <w:r>
        <w:pict w14:anchorId="62FBB508">
          <v:rect id="_x0000_i1057" style="width:0;height:1.5pt" o:hralign="center" o:hrstd="t" o:hr="t"/>
        </w:pict>
      </w:r>
    </w:p>
    <w:p w14:paraId="06EFE278" w14:textId="77777777" w:rsidR="0020264F" w:rsidRDefault="00000000">
      <w:pPr>
        <w:pStyle w:val="FirstParagraph"/>
      </w:pPr>
      <w:r>
        <w:rPr>
          <w:b/>
          <w:bCs/>
        </w:rPr>
        <w:t>33. What will be printed by the following code?</w:t>
      </w:r>
    </w:p>
    <w:p w14:paraId="3BCFC58C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14:paraId="2CDA6F4A" w14:textId="77777777" w:rsidR="0020264F" w:rsidRDefault="00000000">
      <w:pPr>
        <w:pStyle w:val="Compact"/>
        <w:numPr>
          <w:ilvl w:val="0"/>
          <w:numId w:val="34"/>
        </w:numPr>
      </w:pPr>
      <w:r w:rsidRPr="00695724">
        <w:rPr>
          <w:highlight w:val="darkCyan"/>
        </w:rPr>
        <w:t>Alpha Start Beta Start Beta End Alpha Mid Beta Start Alpha End Gamma Start Gamma End</w:t>
      </w:r>
      <w:r>
        <w:br/>
      </w:r>
    </w:p>
    <w:p w14:paraId="52EC4525" w14:textId="77777777" w:rsidR="0020264F" w:rsidRDefault="00000000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14:paraId="4D257F6C" w14:textId="77777777" w:rsidR="0020264F" w:rsidRDefault="00000000">
      <w:pPr>
        <w:pStyle w:val="Compact"/>
        <w:numPr>
          <w:ilvl w:val="0"/>
          <w:numId w:val="34"/>
        </w:numPr>
      </w:pPr>
      <w:r>
        <w:t>Alpha Start Beta Start Alpha Mid Alpha End Beta End Gamma Start Gamma End</w:t>
      </w:r>
      <w:r>
        <w:br/>
      </w:r>
    </w:p>
    <w:p w14:paraId="32962A0D" w14:textId="77777777" w:rsidR="0020264F" w:rsidRDefault="00000000">
      <w:pPr>
        <w:pStyle w:val="Compact"/>
        <w:numPr>
          <w:ilvl w:val="0"/>
          <w:numId w:val="34"/>
        </w:numPr>
      </w:pPr>
      <w:r>
        <w:t>Alpha Start Alpha Mid Beta Start Beta End Alpha End Gamma Start Gamma End</w:t>
      </w:r>
    </w:p>
    <w:p w14:paraId="45D80A11" w14:textId="77777777" w:rsidR="0020264F" w:rsidRDefault="00000000">
      <w:r>
        <w:pict w14:anchorId="6D5CEBA4">
          <v:rect id="_x0000_i1058" style="width:0;height:1.5pt" o:hralign="center" o:hrstd="t" o:hr="t"/>
        </w:pict>
      </w:r>
    </w:p>
    <w:p w14:paraId="0C0703BF" w14:textId="77777777" w:rsidR="0020264F" w:rsidRDefault="00000000">
      <w:pPr>
        <w:pStyle w:val="FirstParagraph"/>
      </w:pPr>
      <w:r>
        <w:rPr>
          <w:b/>
          <w:bCs/>
        </w:rPr>
        <w:t>34. What is the result of the following code execution?</w:t>
      </w:r>
    </w:p>
    <w:p w14:paraId="04277A80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14:paraId="7993383E" w14:textId="77777777" w:rsidR="0020264F" w:rsidRDefault="00000000">
      <w:pPr>
        <w:pStyle w:val="Compact"/>
        <w:numPr>
          <w:ilvl w:val="0"/>
          <w:numId w:val="35"/>
        </w:numPr>
      </w:pPr>
      <w:r w:rsidRPr="00695724">
        <w:rPr>
          <w:highlight w:val="darkCyan"/>
        </w:rPr>
        <w:t>Outer Start Middle Start Middle End Outer Mid Middle Start Outer End Inner Action Middle End</w:t>
      </w:r>
      <w:r>
        <w:br/>
      </w:r>
    </w:p>
    <w:p w14:paraId="1FE1A81F" w14:textId="77777777" w:rsidR="0020264F" w:rsidRDefault="00000000">
      <w:pPr>
        <w:pStyle w:val="Compact"/>
        <w:numPr>
          <w:ilvl w:val="0"/>
          <w:numId w:val="35"/>
        </w:numPr>
      </w:pPr>
      <w:r>
        <w:t>Outer Start Middle Start Outer Mid Outer End Inner Action Middle Start Middle End</w:t>
      </w:r>
      <w:r>
        <w:br/>
      </w:r>
    </w:p>
    <w:p w14:paraId="2EFB8202" w14:textId="77777777" w:rsidR="0020264F" w:rsidRDefault="00000000">
      <w:pPr>
        <w:pStyle w:val="Compact"/>
        <w:numPr>
          <w:ilvl w:val="0"/>
          <w:numId w:val="35"/>
        </w:numPr>
      </w:pPr>
      <w:r>
        <w:t>Outer Start Outer Mid Middle Start Middle End Outer End Inner Action</w:t>
      </w:r>
      <w:r>
        <w:br/>
      </w:r>
    </w:p>
    <w:p w14:paraId="01B74AEA" w14:textId="77777777" w:rsidR="0020264F" w:rsidRDefault="00000000">
      <w:pPr>
        <w:pStyle w:val="Compact"/>
        <w:numPr>
          <w:ilvl w:val="0"/>
          <w:numId w:val="35"/>
        </w:numPr>
      </w:pPr>
      <w:r>
        <w:lastRenderedPageBreak/>
        <w:t>Outer Start Outer Mid Middle Start Outer End Inner Action Middle End</w:t>
      </w:r>
    </w:p>
    <w:p w14:paraId="6FC1B1B8" w14:textId="77777777" w:rsidR="0020264F" w:rsidRDefault="00000000">
      <w:r>
        <w:pict w14:anchorId="20C8D676">
          <v:rect id="_x0000_i1059" style="width:0;height:1.5pt" o:hralign="center" o:hrstd="t" o:hr="t"/>
        </w:pict>
      </w:r>
    </w:p>
    <w:p w14:paraId="74CBE152" w14:textId="77777777" w:rsidR="0020264F" w:rsidRDefault="00000000">
      <w:pPr>
        <w:pStyle w:val="FirstParagraph"/>
      </w:pPr>
      <w:r>
        <w:rPr>
          <w:b/>
          <w:bCs/>
        </w:rPr>
        <w:t>35. What will be the final printed output?</w:t>
      </w:r>
    </w:p>
    <w:p w14:paraId="4C8FF2E9" w14:textId="77777777" w:rsidR="0020264F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14:paraId="4966B2AE" w14:textId="77777777" w:rsidR="0020264F" w:rsidRDefault="00000000">
      <w:pPr>
        <w:pStyle w:val="Compact"/>
        <w:numPr>
          <w:ilvl w:val="0"/>
          <w:numId w:val="36"/>
        </w:numPr>
      </w:pPr>
      <w:r>
        <w:t>Main Start Sub1 Start Sub1 End Main Mid Sub1 Start Main End Sub2 Start Sub2 End</w:t>
      </w:r>
      <w:r>
        <w:br/>
      </w:r>
    </w:p>
    <w:p w14:paraId="03E1957B" w14:textId="77777777" w:rsidR="0020264F" w:rsidRDefault="00000000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14:paraId="0030421D" w14:textId="77777777" w:rsidR="0020264F" w:rsidRDefault="00000000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14:paraId="56650F60" w14:textId="77777777" w:rsidR="0020264F" w:rsidRDefault="00000000">
      <w:pPr>
        <w:pStyle w:val="Compact"/>
        <w:numPr>
          <w:ilvl w:val="0"/>
          <w:numId w:val="36"/>
        </w:numPr>
      </w:pPr>
      <w:r w:rsidRPr="00695724">
        <w:rPr>
          <w:highlight w:val="darkCyan"/>
        </w:rPr>
        <w:t>Main Start Sub1 Start Sub1 End Main Mid Main End Sub2 Start Sub2 End</w:t>
      </w:r>
    </w:p>
    <w:p w14:paraId="7E0BC298" w14:textId="77777777" w:rsidR="0020264F" w:rsidRDefault="00000000">
      <w:r>
        <w:pict w14:anchorId="53D8254A">
          <v:rect id="_x0000_i1060" style="width:0;height:1.5pt" o:hralign="center" o:hrstd="t" o:hr="t"/>
        </w:pict>
      </w:r>
    </w:p>
    <w:sectPr w:rsidR="002026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38231" w14:textId="77777777" w:rsidR="00B70F19" w:rsidRDefault="00B70F19">
      <w:pPr>
        <w:spacing w:after="0"/>
      </w:pPr>
      <w:r>
        <w:separator/>
      </w:r>
    </w:p>
  </w:endnote>
  <w:endnote w:type="continuationSeparator" w:id="0">
    <w:p w14:paraId="211D1BFA" w14:textId="77777777" w:rsidR="00B70F19" w:rsidRDefault="00B70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9716D" w14:textId="77777777" w:rsidR="00B70F19" w:rsidRDefault="00B70F19">
      <w:r>
        <w:separator/>
      </w:r>
    </w:p>
  </w:footnote>
  <w:footnote w:type="continuationSeparator" w:id="0">
    <w:p w14:paraId="444DADF9" w14:textId="77777777" w:rsidR="00B70F19" w:rsidRDefault="00B70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D4BB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774AC1B4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008405436">
    <w:abstractNumId w:val="0"/>
  </w:num>
  <w:num w:numId="2" w16cid:durableId="8978639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1864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58481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904758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31703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14182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31031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227134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8468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42899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929318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31896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83150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19223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03513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81641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243030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311178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74530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66162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86736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44534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41935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799921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086980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219260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000529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58246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99390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845108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82506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944787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778171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119775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52787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264F"/>
    <w:rsid w:val="0020264F"/>
    <w:rsid w:val="0032580C"/>
    <w:rsid w:val="00695724"/>
    <w:rsid w:val="0096073C"/>
    <w:rsid w:val="00B70F19"/>
    <w:rsid w:val="00EF01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B3612"/>
  <w15:docId w15:val="{AD79B4D9-6EC5-4748-9D7C-E98AF92D7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071</Words>
  <Characters>1181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i somavarapu</dc:creator>
  <cp:keywords/>
  <cp:lastModifiedBy>vani somavarapu</cp:lastModifiedBy>
  <cp:revision>2</cp:revision>
  <dcterms:created xsi:type="dcterms:W3CDTF">2025-02-27T11:59:00Z</dcterms:created>
  <dcterms:modified xsi:type="dcterms:W3CDTF">2025-02-27T11:59:00Z</dcterms:modified>
</cp:coreProperties>
</file>